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5423DBD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97B95">
        <w:t>Unconfirmed</w:t>
      </w:r>
    </w:p>
    <w:p w14:paraId="28A3F06E" w14:textId="29466A20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8D38EE">
        <w:t>Tuesday 6</w:t>
      </w:r>
      <w:r w:rsidR="00E35759">
        <w:t xml:space="preserve"> February</w:t>
      </w:r>
      <w:r w:rsidR="00AE781B">
        <w:t xml:space="preserve"> </w:t>
      </w:r>
      <w:r w:rsidR="008D38EE">
        <w:t>2024</w:t>
      </w:r>
    </w:p>
    <w:p w14:paraId="344B8760" w14:textId="41C89B3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 xml:space="preserve">Dr </w:t>
      </w:r>
      <w:proofErr w:type="spellStart"/>
      <w:r w:rsidRPr="0086786F">
        <w:t>Prithwiraj</w:t>
      </w:r>
      <w:proofErr w:type="spellEnd"/>
      <w:r w:rsidRPr="0086786F">
        <w:t xml:space="preserve">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Pr="0086786F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6B32D621" w14:textId="3ABC15BE" w:rsidR="003B0C8A" w:rsidRPr="0086786F" w:rsidRDefault="003B0C8A" w:rsidP="005113A9">
      <w:pPr>
        <w:pStyle w:val="Paragraph"/>
      </w:pPr>
      <w:r w:rsidRPr="0086786F">
        <w:t>Dr Steven Lloy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7AFFEFC5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000CBB">
        <w:t>I</w:t>
      </w:r>
      <w:r w:rsidR="00FE04B4">
        <w:t>tems 1.1 to 5.1.3</w:t>
      </w:r>
    </w:p>
    <w:p w14:paraId="553D3642" w14:textId="7EDE7843" w:rsidR="00CA2EE4" w:rsidRPr="0086786F" w:rsidRDefault="00CA2EE4" w:rsidP="005113A9">
      <w:pPr>
        <w:pStyle w:val="Paragraph"/>
      </w:pPr>
      <w:r w:rsidRPr="00CA2EE4">
        <w:t>Amit Parekh</w:t>
      </w:r>
      <w:r>
        <w:tab/>
      </w:r>
      <w:r>
        <w:tab/>
      </w:r>
      <w:r>
        <w:tab/>
      </w:r>
      <w:r>
        <w:tab/>
      </w:r>
      <w:r w:rsidRPr="00CA2EE4">
        <w:t>Present for all items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0CB6184" w14:textId="0E473F9D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000CBB">
        <w:t>I</w:t>
      </w:r>
      <w:r w:rsidR="00D87537">
        <w:t>tems 1.1 to 4.2.2</w:t>
      </w:r>
    </w:p>
    <w:p w14:paraId="16638AA1" w14:textId="45F0B07D" w:rsidR="00C93C90" w:rsidRDefault="0086786F" w:rsidP="00C93C90">
      <w:pPr>
        <w:pStyle w:val="Paragraph"/>
      </w:pPr>
      <w:r w:rsidRPr="0086786F">
        <w:t xml:space="preserve">Elizabeth </w:t>
      </w:r>
      <w:proofErr w:type="spellStart"/>
      <w:r w:rsidRPr="0086786F">
        <w:t>Thurgar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7DCEE20D" w14:textId="5C852A3D" w:rsidR="00243462" w:rsidRDefault="00243462" w:rsidP="00C7373D">
      <w:pPr>
        <w:pStyle w:val="Paragraphnonumbers"/>
      </w:pPr>
      <w:r>
        <w:t>Jacoline Bouvy, Programm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 w:rsidR="000779D1">
        <w:t>4.1</w:t>
      </w:r>
      <w:r w:rsidRPr="00751143">
        <w:t xml:space="preserve"> to </w:t>
      </w:r>
      <w:r w:rsidR="000779D1">
        <w:t>5.2.2</w:t>
      </w:r>
    </w:p>
    <w:p w14:paraId="6C25627F" w14:textId="0D504721" w:rsidR="00BA4EAD" w:rsidRDefault="00AA6307" w:rsidP="00C7373D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4F24E5">
        <w:t>1.1</w:t>
      </w:r>
      <w:r w:rsidR="00751143" w:rsidRPr="00751143">
        <w:t xml:space="preserve"> to </w:t>
      </w:r>
      <w:r w:rsidR="004F24E5">
        <w:t>4.2.2</w:t>
      </w:r>
    </w:p>
    <w:p w14:paraId="71408DE2" w14:textId="0E788C07" w:rsidR="002B5720" w:rsidRDefault="00505DFE" w:rsidP="00C7373D">
      <w:pPr>
        <w:pStyle w:val="Paragraphnonumbers"/>
      </w:pPr>
      <w:r>
        <w:lastRenderedPageBreak/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4F24E5">
        <w:t>1.1</w:t>
      </w:r>
      <w:r w:rsidR="004F24E5" w:rsidRPr="00751143">
        <w:t xml:space="preserve"> to </w:t>
      </w:r>
      <w:r w:rsidR="004F24E5">
        <w:t>4.2.2</w:t>
      </w:r>
    </w:p>
    <w:p w14:paraId="548FF8BB" w14:textId="4D28F3F9" w:rsidR="002B5720" w:rsidRDefault="005B7622" w:rsidP="00C7373D">
      <w:pPr>
        <w:pStyle w:val="Paragraphnonumbers"/>
      </w:pPr>
      <w:r>
        <w:t>Victoria Kelly</w:t>
      </w:r>
      <w:r w:rsidR="002B5720" w:rsidRPr="002B5720">
        <w:t xml:space="preserve">, </w:t>
      </w:r>
      <w:r w:rsidR="001501C0" w:rsidRPr="001501C0">
        <w:t>Heath Technology Assessment Adviser</w:t>
      </w:r>
      <w:r>
        <w:t xml:space="preserve"> </w:t>
      </w:r>
      <w:r w:rsidR="001501C0">
        <w:tab/>
      </w:r>
      <w:r w:rsidR="00751143" w:rsidRPr="00751143">
        <w:t xml:space="preserve">Items </w:t>
      </w:r>
      <w:r w:rsidR="004F24E5">
        <w:t>1.1</w:t>
      </w:r>
      <w:r w:rsidR="004F24E5" w:rsidRPr="00751143">
        <w:t xml:space="preserve"> to </w:t>
      </w:r>
      <w:r w:rsidR="004F24E5">
        <w:t>4.2.2</w:t>
      </w:r>
    </w:p>
    <w:p w14:paraId="324611D9" w14:textId="0F03C0CA" w:rsidR="002B5720" w:rsidRDefault="00892CF3" w:rsidP="00C7373D">
      <w:pPr>
        <w:pStyle w:val="Paragraphnonumbers"/>
      </w:pPr>
      <w:r>
        <w:t>Emilene Coventry</w:t>
      </w:r>
      <w:r w:rsidR="002B5720" w:rsidRPr="002B5720">
        <w:t xml:space="preserve">, </w:t>
      </w:r>
      <w:r w:rsidR="001501C0" w:rsidRPr="001501C0">
        <w:t>Heath Technology Assessment Analyst</w:t>
      </w:r>
      <w:r w:rsidR="00682F9B">
        <w:tab/>
      </w:r>
      <w:r w:rsidR="00751143" w:rsidRPr="00751143">
        <w:t xml:space="preserve">Items </w:t>
      </w:r>
      <w:r w:rsidR="004F24E5">
        <w:t>1.1</w:t>
      </w:r>
      <w:r w:rsidR="004F24E5" w:rsidRPr="00751143">
        <w:t xml:space="preserve"> to </w:t>
      </w:r>
      <w:r w:rsidR="004F24E5">
        <w:t>4.2.2</w:t>
      </w:r>
    </w:p>
    <w:p w14:paraId="44068385" w14:textId="3F5C0C0A" w:rsidR="00804560" w:rsidRDefault="00C864F6" w:rsidP="00804560">
      <w:pPr>
        <w:pStyle w:val="Paragraphnonumbers"/>
      </w:pPr>
      <w:r>
        <w:t>Linda Landells</w:t>
      </w:r>
      <w:r w:rsidR="00804560" w:rsidRPr="008937E0">
        <w:t xml:space="preserve">, </w:t>
      </w:r>
      <w:r w:rsidR="00804560" w:rsidRPr="001501C0">
        <w:t>Associate Director</w:t>
      </w:r>
      <w:r w:rsidR="00804560" w:rsidRPr="001501C0">
        <w:tab/>
      </w:r>
      <w:r w:rsidR="00804560" w:rsidRPr="00205638">
        <w:tab/>
      </w:r>
      <w:r w:rsidR="00804560">
        <w:tab/>
      </w:r>
      <w:r w:rsidR="00804560">
        <w:tab/>
      </w:r>
      <w:r w:rsidR="00804560">
        <w:tab/>
      </w:r>
      <w:r w:rsidR="00804560" w:rsidRPr="00751143">
        <w:t xml:space="preserve">Items </w:t>
      </w:r>
      <w:r w:rsidR="004F24E5">
        <w:t>5.1</w:t>
      </w:r>
      <w:r w:rsidR="00804560" w:rsidRPr="00751143">
        <w:t xml:space="preserve"> to </w:t>
      </w:r>
      <w:r w:rsidR="004F24E5">
        <w:t>5.2.2</w:t>
      </w:r>
    </w:p>
    <w:p w14:paraId="48F05471" w14:textId="2D0979D2" w:rsidR="00804560" w:rsidRDefault="049C9415" w:rsidP="00804560">
      <w:pPr>
        <w:pStyle w:val="Paragraphnonumbers"/>
      </w:pPr>
      <w:r>
        <w:t>Kate Moore</w:t>
      </w:r>
      <w:r w:rsidR="72B779A9">
        <w:t>, Project Manager</w:t>
      </w:r>
      <w:r w:rsidR="00BD3707">
        <w:tab/>
      </w:r>
      <w:r w:rsidR="00BD3707">
        <w:tab/>
      </w:r>
      <w:r w:rsidR="00BD3707">
        <w:tab/>
      </w:r>
      <w:r w:rsidR="00BD3707">
        <w:tab/>
      </w:r>
      <w:r w:rsidR="00BD3707">
        <w:tab/>
      </w:r>
      <w:r w:rsidR="72B779A9">
        <w:t xml:space="preserve">Items </w:t>
      </w:r>
      <w:r w:rsidR="4C3EB452">
        <w:t>5.1 to 5.2.2</w:t>
      </w:r>
    </w:p>
    <w:p w14:paraId="46E445B2" w14:textId="3E4FAFEF" w:rsidR="00804560" w:rsidRDefault="106B0AFC" w:rsidP="00804560">
      <w:pPr>
        <w:pStyle w:val="Paragraphnonumbers"/>
      </w:pPr>
      <w:r>
        <w:t>Lizzie Walker</w:t>
      </w:r>
      <w:r w:rsidR="72B779A9">
        <w:t>, Heath Technology Assessment Adviser</w:t>
      </w:r>
      <w:r w:rsidR="003E6B37">
        <w:tab/>
      </w:r>
      <w:r w:rsidR="60C91B3B">
        <w:t xml:space="preserve">           </w:t>
      </w:r>
      <w:r w:rsidR="72B779A9">
        <w:t xml:space="preserve">Items </w:t>
      </w:r>
      <w:r w:rsidR="470656E3">
        <w:t>5.1.3</w:t>
      </w:r>
      <w:r w:rsidR="72B779A9">
        <w:t xml:space="preserve"> to </w:t>
      </w:r>
      <w:r w:rsidR="470656E3">
        <w:t>5.2.2</w:t>
      </w:r>
    </w:p>
    <w:p w14:paraId="5F0C2582" w14:textId="472928C9" w:rsidR="00804560" w:rsidRDefault="6139D2AA" w:rsidP="00C7373D">
      <w:pPr>
        <w:pStyle w:val="Paragraphnonumbers"/>
      </w:pPr>
      <w:r>
        <w:t xml:space="preserve">Emma </w:t>
      </w:r>
      <w:proofErr w:type="spellStart"/>
      <w:r>
        <w:t>Bajela</w:t>
      </w:r>
      <w:proofErr w:type="spellEnd"/>
      <w:r w:rsidR="72B779A9">
        <w:t>, Heath Technology Assessment Analyst</w:t>
      </w:r>
      <w:r w:rsidR="00015105">
        <w:tab/>
      </w:r>
      <w:r w:rsidR="00015105">
        <w:tab/>
      </w:r>
      <w:r w:rsidR="72B779A9">
        <w:t xml:space="preserve">Items </w:t>
      </w:r>
      <w:r w:rsidR="4C3EB452">
        <w:t>5.1 to 5.2.2</w:t>
      </w:r>
    </w:p>
    <w:p w14:paraId="1AD2AD2C" w14:textId="0377EBA3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240F9E39" w:rsidR="00BA4EAD" w:rsidRPr="00085585" w:rsidRDefault="00F87452" w:rsidP="00085585">
      <w:pPr>
        <w:pStyle w:val="Paragraphnonumbers"/>
      </w:pPr>
      <w:r w:rsidRPr="1DC49A64">
        <w:t>Max</w:t>
      </w:r>
      <w:r w:rsidRPr="129D44C6">
        <w:t xml:space="preserve"> Barnish</w:t>
      </w:r>
      <w:r w:rsidR="00BA4EAD" w:rsidRPr="00085585">
        <w:t xml:space="preserve">, </w:t>
      </w:r>
      <w:r w:rsidR="000B3A85" w:rsidRPr="33F268AF">
        <w:t>Peninsula Technology Assessment Group (</w:t>
      </w:r>
      <w:proofErr w:type="spellStart"/>
      <w:r w:rsidR="000B3A85" w:rsidRPr="33F268AF">
        <w:t>PenTAG</w:t>
      </w:r>
      <w:proofErr w:type="spellEnd"/>
      <w:r w:rsidR="000B3A85" w:rsidRPr="33F268AF">
        <w:t xml:space="preserve">), University of </w:t>
      </w:r>
      <w:r w:rsidR="00382B22" w:rsidRPr="33F268AF">
        <w:t>Exeter</w:t>
      </w:r>
      <w:r w:rsidR="00382B22">
        <w:t xml:space="preserve"> </w:t>
      </w:r>
      <w:r w:rsidR="00382B22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812A66">
        <w:t>1.1 to 4.1.3</w:t>
      </w:r>
    </w:p>
    <w:p w14:paraId="152ADFF4" w14:textId="64DB606D" w:rsidR="00751143" w:rsidRDefault="00382B22" w:rsidP="00751143">
      <w:pPr>
        <w:pStyle w:val="Paragraphnonumbers"/>
      </w:pPr>
      <w:r w:rsidRPr="129D44C6">
        <w:t>Ed Wilson</w:t>
      </w:r>
      <w:r w:rsidR="00085585" w:rsidRPr="00085585">
        <w:t xml:space="preserve">, </w:t>
      </w:r>
      <w:r w:rsidR="006830C7" w:rsidRPr="33F268AF">
        <w:t>Peninsula Technology Assessment Group (</w:t>
      </w:r>
      <w:proofErr w:type="spellStart"/>
      <w:r w:rsidR="006830C7" w:rsidRPr="33F268AF">
        <w:t>PenTAG</w:t>
      </w:r>
      <w:proofErr w:type="spellEnd"/>
      <w:r w:rsidR="006830C7" w:rsidRPr="33F268AF">
        <w:t>), University of Exeter</w:t>
      </w:r>
      <w:r w:rsidR="006830C7">
        <w:t xml:space="preserve">        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812A66">
        <w:t>1.1 to 4.1.3</w:t>
      </w:r>
    </w:p>
    <w:p w14:paraId="089F22D2" w14:textId="373E326A" w:rsidR="00085585" w:rsidRPr="00085585" w:rsidRDefault="00F612CE" w:rsidP="00751143">
      <w:pPr>
        <w:pStyle w:val="Paragraphnonumbers"/>
      </w:pPr>
      <w:r>
        <w:t>Nigel Armstrong</w:t>
      </w:r>
      <w:r w:rsidR="00085585" w:rsidRPr="00085585">
        <w:t>,</w:t>
      </w:r>
      <w:r w:rsidR="001501C0">
        <w:t xml:space="preserve"> </w:t>
      </w:r>
      <w:proofErr w:type="spellStart"/>
      <w:r w:rsidR="00F84CBE" w:rsidRPr="003A3E82">
        <w:rPr>
          <w:shd w:val="clear" w:color="auto" w:fill="FFFFFF"/>
        </w:rPr>
        <w:t>Kleijnen</w:t>
      </w:r>
      <w:proofErr w:type="spellEnd"/>
      <w:r w:rsidR="00F84CBE" w:rsidRPr="003A3E82">
        <w:rPr>
          <w:shd w:val="clear" w:color="auto" w:fill="FFFFFF"/>
        </w:rPr>
        <w:t xml:space="preserve"> Systematic Reviews</w:t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812A66">
        <w:t>5.1</w:t>
      </w:r>
      <w:r w:rsidR="00751143" w:rsidRPr="00751143">
        <w:t xml:space="preserve"> to </w:t>
      </w:r>
      <w:r w:rsidR="00812A66">
        <w:t>5.1.3</w:t>
      </w:r>
    </w:p>
    <w:p w14:paraId="5C0780AB" w14:textId="1F417C83" w:rsidR="00085585" w:rsidRPr="00085585" w:rsidRDefault="00D9232B" w:rsidP="00085585">
      <w:pPr>
        <w:pStyle w:val="Paragraphnonumbers"/>
      </w:pPr>
      <w:r>
        <w:t>Mirre Scholte</w:t>
      </w:r>
      <w:r w:rsidR="00085585" w:rsidRPr="00085585">
        <w:t xml:space="preserve">, </w:t>
      </w:r>
      <w:proofErr w:type="spellStart"/>
      <w:r w:rsidR="00073502" w:rsidRPr="003A3E82">
        <w:rPr>
          <w:shd w:val="clear" w:color="auto" w:fill="FFFFFF"/>
        </w:rPr>
        <w:t>Kleijnen</w:t>
      </w:r>
      <w:proofErr w:type="spellEnd"/>
      <w:r w:rsidR="00073502" w:rsidRPr="003A3E82">
        <w:rPr>
          <w:shd w:val="clear" w:color="auto" w:fill="FFFFFF"/>
        </w:rPr>
        <w:t xml:space="preserve"> Systematic Reviews</w:t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812A66">
        <w:t>5.1</w:t>
      </w:r>
      <w:r w:rsidR="00812A66" w:rsidRPr="00751143">
        <w:t xml:space="preserve"> to </w:t>
      </w:r>
      <w:r w:rsidR="00812A66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7FDC4436" w:rsidR="00085585" w:rsidRPr="00085585" w:rsidRDefault="00D66986" w:rsidP="00085585">
      <w:pPr>
        <w:pStyle w:val="Paragraphnonumbers"/>
      </w:pPr>
      <w:r w:rsidRPr="05ACEC1B">
        <w:t>Dr Richard Dillon</w:t>
      </w:r>
      <w:r w:rsidR="00B97AAF">
        <w:t>,</w:t>
      </w:r>
      <w:r w:rsidR="00B97AAF" w:rsidRPr="00B97AAF">
        <w:rPr>
          <w:rFonts w:eastAsia="Arial"/>
          <w:bCs w:val="0"/>
          <w:szCs w:val="24"/>
          <w:lang w:eastAsia="en-US"/>
        </w:rPr>
        <w:t xml:space="preserve"> </w:t>
      </w:r>
      <w:r w:rsidR="00B97AAF" w:rsidRPr="00B97AAF">
        <w:t>Consultant Haematologist and Clinical Senior Lecturer</w:t>
      </w:r>
      <w:r w:rsidR="00B97AAF">
        <w:t xml:space="preserve">, </w:t>
      </w:r>
      <w:r w:rsidR="00B97AAF" w:rsidRPr="00B97AAF">
        <w:t xml:space="preserve">Clinical expert nominated by </w:t>
      </w:r>
      <w:proofErr w:type="spellStart"/>
      <w:r w:rsidR="00B97AAF" w:rsidRPr="00B97AAF">
        <w:t>Servier</w:t>
      </w:r>
      <w:proofErr w:type="spellEnd"/>
      <w:r w:rsidR="00B97AAF" w:rsidRPr="00B97AAF">
        <w:t xml:space="preserve"> Laboratories</w:t>
      </w:r>
      <w:r w:rsidR="00682F9B">
        <w:tab/>
      </w:r>
      <w:r w:rsidR="00B97AAF">
        <w:t xml:space="preserve">    </w:t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812A66">
        <w:t>1.1 to 4.1.3</w:t>
      </w:r>
    </w:p>
    <w:p w14:paraId="131AAAA5" w14:textId="4031C886" w:rsidR="00BA4EAD" w:rsidRPr="00085585" w:rsidRDefault="00E00617" w:rsidP="00085585">
      <w:pPr>
        <w:pStyle w:val="Paragraphnonumbers"/>
      </w:pPr>
      <w:r w:rsidRPr="05ACEC1B">
        <w:t>Charlotte Crowley</w:t>
      </w:r>
      <w:r w:rsidR="00085585" w:rsidRPr="00085585">
        <w:t xml:space="preserve">, </w:t>
      </w:r>
      <w:r w:rsidR="00D22B6C" w:rsidRPr="05ACEC1B">
        <w:rPr>
          <w:rFonts w:eastAsia="Arial"/>
        </w:rPr>
        <w:t>Policy and Evidence Manager at Leukaemia Care</w:t>
      </w:r>
      <w:r w:rsidR="00D22B6C">
        <w:rPr>
          <w:rFonts w:eastAsia="Arial"/>
        </w:rPr>
        <w:t xml:space="preserve">, </w:t>
      </w:r>
      <w:r w:rsidR="00D22B6C" w:rsidRPr="05ACEC1B">
        <w:rPr>
          <w:rFonts w:eastAsia="Arial"/>
        </w:rPr>
        <w:t>Patient expert nominated by Leukaemia Car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812A66">
        <w:t>1.1 to 4.1.3</w:t>
      </w:r>
    </w:p>
    <w:p w14:paraId="01112AA0" w14:textId="50E68EBA" w:rsidR="00085585" w:rsidRPr="00085585" w:rsidRDefault="007F42D8" w:rsidP="00085585">
      <w:pPr>
        <w:pStyle w:val="Paragraphnonumbers"/>
      </w:pPr>
      <w:r w:rsidRPr="05ACEC1B">
        <w:t>Esther Beswick</w:t>
      </w:r>
      <w:r w:rsidR="00085585" w:rsidRPr="00085585">
        <w:t xml:space="preserve">, </w:t>
      </w:r>
      <w:r w:rsidR="004969D6" w:rsidRPr="33F268AF">
        <w:t>Practice Nurse</w:t>
      </w:r>
      <w:r w:rsidR="00115C2B">
        <w:t xml:space="preserve">, </w:t>
      </w:r>
      <w:r w:rsidR="004969D6" w:rsidRPr="33F268AF">
        <w:t>Patient expert nominated by Leukaemia Care</w:t>
      </w:r>
      <w:r w:rsidR="00085585" w:rsidRPr="00085585">
        <w:tab/>
      </w:r>
      <w:r w:rsidR="00682F9B">
        <w:tab/>
      </w:r>
      <w:r w:rsidR="00812A66">
        <w:t xml:space="preserve">    </w:t>
      </w:r>
      <w:r w:rsidR="00682F9B">
        <w:tab/>
      </w:r>
      <w:r w:rsidR="003A4E3F">
        <w:tab/>
      </w:r>
      <w:r w:rsidR="001501C0">
        <w:tab/>
      </w:r>
      <w:r w:rsidR="00953572">
        <w:tab/>
      </w:r>
      <w:r w:rsidR="00953572">
        <w:tab/>
      </w:r>
      <w:r w:rsidR="00751143" w:rsidRPr="00751143">
        <w:t xml:space="preserve">Items </w:t>
      </w:r>
      <w:r w:rsidR="00812A66">
        <w:t>1.1 to 4.1.3</w:t>
      </w:r>
    </w:p>
    <w:p w14:paraId="0A9CF5D3" w14:textId="0ACBD5A7" w:rsidR="00085585" w:rsidRDefault="005278B7" w:rsidP="00085585">
      <w:pPr>
        <w:pStyle w:val="Paragraphnonumbers"/>
      </w:pPr>
      <w:r w:rsidRPr="1646D9F9">
        <w:t xml:space="preserve">Professor Peter </w:t>
      </w:r>
      <w:r w:rsidRPr="2F278006">
        <w:t>Clark</w:t>
      </w:r>
      <w:r w:rsidR="00085585" w:rsidRPr="00085585">
        <w:t xml:space="preserve">, </w:t>
      </w:r>
      <w:r w:rsidR="009121F6" w:rsidRPr="469EE1DF">
        <w:t xml:space="preserve">CDF </w:t>
      </w:r>
      <w:r w:rsidR="00A37AB9" w:rsidRPr="469EE1DF">
        <w:t>Clinical</w:t>
      </w:r>
      <w:r w:rsidR="009121F6" w:rsidRPr="469EE1DF">
        <w:t xml:space="preserve"> Lead, NHS England</w:t>
      </w:r>
      <w:r w:rsidR="001501C0">
        <w:tab/>
      </w:r>
      <w:r w:rsidR="00751143" w:rsidRPr="00751143">
        <w:t xml:space="preserve">Items </w:t>
      </w:r>
      <w:r w:rsidR="00812A66">
        <w:t>1.1 to 4.1.3</w:t>
      </w:r>
    </w:p>
    <w:p w14:paraId="1A90551D" w14:textId="37FE4B70" w:rsidR="00873606" w:rsidRPr="00085585" w:rsidRDefault="009B7A4C" w:rsidP="00873606">
      <w:pPr>
        <w:pStyle w:val="Paragraphnonumbers"/>
      </w:pPr>
      <w:r>
        <w:t xml:space="preserve">Professor </w:t>
      </w:r>
      <w:r w:rsidRPr="00E755B6">
        <w:t>Perry Elliott</w:t>
      </w:r>
      <w:r w:rsidR="00873606" w:rsidRPr="00085585">
        <w:t>,</w:t>
      </w:r>
      <w:r w:rsidR="00DC6EF1">
        <w:t xml:space="preserve"> </w:t>
      </w:r>
      <w:r w:rsidR="00793C52" w:rsidRPr="00B23A42">
        <w:t>Professor of Cardiovascular Medicine</w:t>
      </w:r>
      <w:r w:rsidR="00115C2B">
        <w:t>,</w:t>
      </w:r>
      <w:r w:rsidR="00793C52">
        <w:t xml:space="preserve"> Clinical expert nominated by Pfizer</w:t>
      </w:r>
      <w:r w:rsidR="00873606" w:rsidRPr="00085585">
        <w:tab/>
      </w:r>
      <w:r w:rsidR="00873606">
        <w:tab/>
      </w:r>
      <w:r w:rsidR="00873606">
        <w:tab/>
      </w:r>
      <w:r w:rsidR="00873606">
        <w:tab/>
      </w:r>
      <w:r w:rsidR="00873606">
        <w:tab/>
      </w:r>
      <w:r w:rsidR="00873606" w:rsidRPr="00751143">
        <w:t xml:space="preserve">Items </w:t>
      </w:r>
      <w:r w:rsidR="00812A66">
        <w:t>5.1</w:t>
      </w:r>
      <w:r w:rsidR="00812A66" w:rsidRPr="00751143">
        <w:t xml:space="preserve"> to </w:t>
      </w:r>
      <w:r w:rsidR="00812A66">
        <w:t>5.1.3</w:t>
      </w:r>
    </w:p>
    <w:p w14:paraId="2E1DF149" w14:textId="31A0E7AC" w:rsidR="00873606" w:rsidRPr="00085585" w:rsidRDefault="007B69BF" w:rsidP="00873606">
      <w:pPr>
        <w:pStyle w:val="Paragraphnonumbers"/>
      </w:pPr>
      <w:r>
        <w:t>Professor Philip Hawkins</w:t>
      </w:r>
      <w:r w:rsidR="00873606" w:rsidRPr="00085585">
        <w:t xml:space="preserve">, </w:t>
      </w:r>
      <w:r w:rsidR="009B332B">
        <w:t>Professor of Medicine</w:t>
      </w:r>
      <w:r w:rsidR="00BD5427">
        <w:t>,</w:t>
      </w:r>
      <w:r w:rsidR="009B332B">
        <w:t xml:space="preserve"> </w:t>
      </w:r>
      <w:r w:rsidR="009B332B" w:rsidRPr="00B23A42">
        <w:t xml:space="preserve">Clinical expert nominated by </w:t>
      </w:r>
      <w:r w:rsidR="009B332B">
        <w:t>the National Amyloidosis Centre</w:t>
      </w:r>
      <w:r w:rsidR="00873606" w:rsidRPr="00085585">
        <w:tab/>
      </w:r>
      <w:r w:rsidR="00873606">
        <w:tab/>
      </w:r>
      <w:r w:rsidR="00873606">
        <w:tab/>
      </w:r>
      <w:r w:rsidR="00873606">
        <w:tab/>
      </w:r>
      <w:r w:rsidR="00873606">
        <w:tab/>
      </w:r>
      <w:r w:rsidR="00873606" w:rsidRPr="00751143">
        <w:t xml:space="preserve">Items </w:t>
      </w:r>
      <w:r w:rsidR="00812A66">
        <w:t>5.1</w:t>
      </w:r>
      <w:r w:rsidR="00812A66" w:rsidRPr="00751143">
        <w:t xml:space="preserve"> to </w:t>
      </w:r>
      <w:r w:rsidR="00812A66">
        <w:t>5.1.3</w:t>
      </w:r>
    </w:p>
    <w:p w14:paraId="4DBE3664" w14:textId="04E47F1D" w:rsidR="00873606" w:rsidRPr="00085585" w:rsidRDefault="00706AAF" w:rsidP="00873606">
      <w:pPr>
        <w:pStyle w:val="Paragraphnonumbers"/>
      </w:pPr>
      <w:r>
        <w:t>Ben Laryea</w:t>
      </w:r>
      <w:r w:rsidR="00873606" w:rsidRPr="00085585">
        <w:t xml:space="preserve">, </w:t>
      </w:r>
      <w:r w:rsidR="00BD5427" w:rsidRPr="003A3E82">
        <w:t xml:space="preserve">Patient expert nominated by </w:t>
      </w:r>
      <w:r w:rsidR="00BD5427">
        <w:t xml:space="preserve">the </w:t>
      </w:r>
      <w:r w:rsidR="00BD5427" w:rsidRPr="003A3E82">
        <w:t>UK ATTR Amyloidosis Patients’ Association</w:t>
      </w:r>
      <w:r w:rsidR="00873606" w:rsidRPr="00085585">
        <w:tab/>
      </w:r>
      <w:r w:rsidR="00873606">
        <w:tab/>
      </w:r>
      <w:r w:rsidR="00873606">
        <w:tab/>
      </w:r>
      <w:r w:rsidR="00873606">
        <w:tab/>
      </w:r>
      <w:r w:rsidR="00873606">
        <w:tab/>
      </w:r>
      <w:r w:rsidR="00873606" w:rsidRPr="00751143">
        <w:t xml:space="preserve">Items </w:t>
      </w:r>
      <w:r w:rsidR="00812A66">
        <w:t>5.1</w:t>
      </w:r>
      <w:r w:rsidR="00812A66" w:rsidRPr="00751143">
        <w:t xml:space="preserve"> to </w:t>
      </w:r>
      <w:r w:rsidR="00812A66">
        <w:t>5.1.3</w:t>
      </w:r>
    </w:p>
    <w:p w14:paraId="11860C46" w14:textId="55720459" w:rsidR="00873606" w:rsidRPr="00085585" w:rsidRDefault="00B80BB1" w:rsidP="00873606">
      <w:pPr>
        <w:pStyle w:val="Paragraphnonumbers"/>
      </w:pPr>
      <w:r>
        <w:t>Paul Pozzo</w:t>
      </w:r>
      <w:r w:rsidR="00873606" w:rsidRPr="00085585">
        <w:t xml:space="preserve">, </w:t>
      </w:r>
      <w:r w:rsidR="00BF6350" w:rsidRPr="003A3E82">
        <w:t>Chairman of UK ATTR Amyloidosis Patients’ Association</w:t>
      </w:r>
      <w:r w:rsidR="00BF6350">
        <w:t>,</w:t>
      </w:r>
      <w:r w:rsidR="00BF6350" w:rsidRPr="003A3E82">
        <w:t xml:space="preserve"> Patient expert, nominated by UK ATTR Amyloidosis Patients’ Association</w:t>
      </w:r>
      <w:r w:rsidR="00873606">
        <w:tab/>
      </w:r>
      <w:r w:rsidR="00873606" w:rsidRPr="00751143">
        <w:t xml:space="preserve">Items </w:t>
      </w:r>
      <w:r w:rsidR="00812A66">
        <w:t>5.1</w:t>
      </w:r>
      <w:r w:rsidR="00812A66" w:rsidRPr="00751143">
        <w:t xml:space="preserve"> to </w:t>
      </w:r>
      <w:r w:rsidR="00812A66">
        <w:t>5.1.3</w:t>
      </w:r>
    </w:p>
    <w:p w14:paraId="1430E205" w14:textId="154A0801" w:rsidR="002D5FF0" w:rsidRDefault="00F16C02" w:rsidP="00085585">
      <w:pPr>
        <w:pStyle w:val="Paragraphnonumbers"/>
      </w:pPr>
      <w:r>
        <w:t>Fiona Marley</w:t>
      </w:r>
      <w:r w:rsidR="00873606" w:rsidRPr="00085585">
        <w:t xml:space="preserve">, </w:t>
      </w:r>
      <w:r w:rsidR="00314121">
        <w:t xml:space="preserve">NHS Commissioning expert, nominated by NHS England                                 </w:t>
      </w:r>
      <w:r w:rsidR="00873606" w:rsidRPr="00085585">
        <w:tab/>
      </w:r>
      <w:r w:rsidR="00873606">
        <w:tab/>
      </w:r>
      <w:r w:rsidR="00873606">
        <w:tab/>
      </w:r>
      <w:r w:rsidR="00873606">
        <w:tab/>
      </w:r>
      <w:r w:rsidR="00873606">
        <w:tab/>
      </w:r>
      <w:r w:rsidR="00873606" w:rsidRPr="00751143">
        <w:t xml:space="preserve">Items </w:t>
      </w:r>
      <w:r w:rsidR="00812A66">
        <w:t>5.1</w:t>
      </w:r>
      <w:r w:rsidR="00812A66" w:rsidRPr="00751143">
        <w:t xml:space="preserve"> to </w:t>
      </w:r>
      <w:r w:rsidR="00812A66">
        <w:t>5.1.3</w:t>
      </w:r>
    </w:p>
    <w:p w14:paraId="5C465094" w14:textId="77777777" w:rsidR="00BB5960" w:rsidRDefault="00BB5960" w:rsidP="00085585">
      <w:pPr>
        <w:pStyle w:val="Paragraphnonumbers"/>
      </w:pPr>
    </w:p>
    <w:p w14:paraId="6E8184E2" w14:textId="66B17CFD" w:rsidR="00085585" w:rsidRDefault="002D5FF0" w:rsidP="00085585">
      <w:pPr>
        <w:pStyle w:val="Paragraphnonumbers"/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36410DD6" w:rsidR="00C978CB" w:rsidRPr="00C978CB" w:rsidRDefault="00C978CB">
      <w:pPr>
        <w:pStyle w:val="Level2numbered"/>
      </w:pPr>
      <w:r w:rsidRPr="00A82301">
        <w:t xml:space="preserve">The </w:t>
      </w:r>
      <w:r w:rsidR="00417DA1">
        <w:t>Chair</w:t>
      </w:r>
      <w:r w:rsidR="00BB5960">
        <w:t>, Dr Richard Nicholas</w:t>
      </w:r>
      <w:r w:rsidR="00417DA1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51E1EE2" w:rsidR="00A82301" w:rsidRPr="00A82301" w:rsidRDefault="00A82301" w:rsidP="00F57A78">
      <w:pPr>
        <w:pStyle w:val="Level2numbered"/>
      </w:pPr>
      <w:r>
        <w:t xml:space="preserve">The </w:t>
      </w:r>
      <w:r w:rsidR="00417DA1">
        <w:t>Chair</w:t>
      </w:r>
      <w:r>
        <w:t xml:space="preserve"> noted apologies from </w:t>
      </w:r>
      <w:r w:rsidR="00A60F5D" w:rsidRPr="005B4E46">
        <w:t>Dr Alex Cale</w:t>
      </w:r>
      <w:r w:rsidR="00A60F5D">
        <w:t>,</w:t>
      </w:r>
      <w:r w:rsidR="00DF31B5">
        <w:t xml:space="preserve"> </w:t>
      </w:r>
      <w:r w:rsidR="00DF31B5" w:rsidRPr="005B4E46">
        <w:t>Prof</w:t>
      </w:r>
      <w:r w:rsidR="00417DA1">
        <w:t>essor</w:t>
      </w:r>
      <w:r w:rsidR="00DF31B5" w:rsidRPr="005B4E46">
        <w:t xml:space="preserve"> Andrew Renehan</w:t>
      </w:r>
      <w:r w:rsidR="00DF31B5">
        <w:t>,</w:t>
      </w:r>
      <w:r w:rsidR="000A3FFF">
        <w:t xml:space="preserve"> </w:t>
      </w:r>
      <w:proofErr w:type="spellStart"/>
      <w:r w:rsidR="000A3FFF" w:rsidRPr="000A3FFF">
        <w:t>Iftab</w:t>
      </w:r>
      <w:proofErr w:type="spellEnd"/>
      <w:r w:rsidR="000A3FFF" w:rsidRPr="000A3FFF">
        <w:t xml:space="preserve"> Akram</w:t>
      </w:r>
      <w:r w:rsidR="000A3FFF">
        <w:t>,</w:t>
      </w:r>
      <w:r w:rsidR="000026FC">
        <w:t xml:space="preserve"> </w:t>
      </w:r>
      <w:r w:rsidR="000026FC" w:rsidRPr="005B4E46">
        <w:t>Michael Chambers</w:t>
      </w:r>
      <w:r w:rsidR="00EB2DC0">
        <w:t xml:space="preserve"> and </w:t>
      </w:r>
      <w:r w:rsidR="00EB2DC0" w:rsidRPr="005B4E46">
        <w:t xml:space="preserve">Satish </w:t>
      </w:r>
      <w:proofErr w:type="spellStart"/>
      <w:r w:rsidR="00EB2DC0" w:rsidRPr="005B4E46">
        <w:t>Venkateshan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8A1D9E3" w:rsidR="00C015B8" w:rsidRPr="00205638" w:rsidRDefault="00DC6E30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3A4540F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9622A">
        <w:t xml:space="preserve">Tuesday </w:t>
      </w:r>
      <w:r w:rsidR="00043DB2">
        <w:t>9</w:t>
      </w:r>
      <w:r w:rsidR="00F9622A">
        <w:t xml:space="preserve"> January 2024</w:t>
      </w:r>
      <w:r w:rsidR="00205638" w:rsidRPr="005E2873">
        <w:rPr>
          <w:highlight w:val="lightGray"/>
        </w:rPr>
        <w:t xml:space="preserve"> </w:t>
      </w:r>
    </w:p>
    <w:p w14:paraId="61D36CA8" w14:textId="49CF677A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767E0D" w:rsidRPr="00767E0D">
        <w:t>Ivosidenib</w:t>
      </w:r>
      <w:proofErr w:type="spellEnd"/>
      <w:r w:rsidR="00767E0D" w:rsidRPr="00767E0D">
        <w:t xml:space="preserve"> with azacitidine for untreated IDH1-positive acute myeloid leukaemia [ID6198]</w:t>
      </w:r>
      <w:r w:rsidR="00767E0D">
        <w:t xml:space="preserve"> 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2C6CE387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17DA1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20685F" w:rsidRPr="0020685F">
        <w:t>Servier</w:t>
      </w:r>
      <w:proofErr w:type="spellEnd"/>
      <w:r w:rsidR="0020685F" w:rsidRPr="0020685F">
        <w:t xml:space="preserve"> Laboratories</w:t>
      </w:r>
      <w:r w:rsidR="0020685F">
        <w:t>.</w:t>
      </w:r>
    </w:p>
    <w:p w14:paraId="7D23DE3E" w14:textId="7F3AC60C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17DA1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0C79CB">
          <w:rPr>
            <w:rStyle w:val="Hyperlink"/>
          </w:rPr>
          <w:t>here.</w:t>
        </w:r>
      </w:hyperlink>
    </w:p>
    <w:p w14:paraId="5EAFF55A" w14:textId="4C9A4E0B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4" w:name="_Hlk95998136"/>
      <w:r w:rsidRPr="00C02D61">
        <w:t xml:space="preserve">The </w:t>
      </w:r>
      <w:r w:rsidR="00417DA1">
        <w:t>Chair</w:t>
      </w:r>
      <w:r w:rsidRPr="00C02D61">
        <w:t xml:space="preserve"> </w:t>
      </w:r>
      <w:r>
        <w:t xml:space="preserve">led a discussion </w:t>
      </w:r>
      <w:r w:rsidR="000C79CB">
        <w:t>of the evidence presented to the committee.</w:t>
      </w:r>
      <w:r>
        <w:t xml:space="preserve"> This information was presented to the committee by </w:t>
      </w:r>
      <w:r w:rsidR="009C0D50" w:rsidRPr="009C0D50">
        <w:t>Dr Arpit Srivastava, Kate Ren</w:t>
      </w:r>
      <w:r w:rsidR="004C6126">
        <w:t>,</w:t>
      </w:r>
      <w:r w:rsidR="009C0D50" w:rsidRPr="009C0D50">
        <w:t xml:space="preserve"> and </w:t>
      </w:r>
      <w:proofErr w:type="spellStart"/>
      <w:r w:rsidR="009C0D50" w:rsidRPr="009C0D50">
        <w:t>Ugochinyere</w:t>
      </w:r>
      <w:proofErr w:type="spellEnd"/>
      <w:r w:rsidR="009C0D50" w:rsidRPr="009C0D50">
        <w:t xml:space="preserve"> </w:t>
      </w:r>
      <w:proofErr w:type="spellStart"/>
      <w:r w:rsidR="009C0D50" w:rsidRPr="009C0D50">
        <w:t>Nwulu</w:t>
      </w:r>
      <w:proofErr w:type="spellEnd"/>
      <w:r>
        <w:t>.</w:t>
      </w:r>
    </w:p>
    <w:bookmarkEnd w:id="4"/>
    <w:p w14:paraId="78D3F244" w14:textId="56B0E139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B17344" w:rsidRPr="00B17344">
        <w:t xml:space="preserve">clinical and patient </w:t>
      </w:r>
      <w:r w:rsidRPr="00B17344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5F7C8EB6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ED12C5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0BCC7D45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E3545B" w:rsidRPr="00891D9F">
          <w:rPr>
            <w:rStyle w:val="Hyperlink"/>
          </w:rPr>
          <w:t>https://www.nice.org.uk/guidance/indevelopment/gid-ta11167</w:t>
        </w:r>
      </w:hyperlink>
      <w:r w:rsidR="00E3545B">
        <w:t xml:space="preserve"> </w:t>
      </w:r>
    </w:p>
    <w:bookmarkEnd w:id="3"/>
    <w:p w14:paraId="045EE8FC" w14:textId="3052AC9E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DE010B" w:rsidRPr="00DE010B">
        <w:t>Tafamidis</w:t>
      </w:r>
      <w:proofErr w:type="spellEnd"/>
      <w:r w:rsidR="00DE010B" w:rsidRPr="00DE010B">
        <w:t xml:space="preserve"> for treating transthyretin amyloidosis with cardiomyopathy [ID6327]</w:t>
      </w:r>
      <w:r w:rsidR="00DE010B">
        <w:t xml:space="preserve"> 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41740CCB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417DA1">
        <w:t>Chair</w:t>
      </w:r>
      <w:r w:rsidR="00DE010B">
        <w:t>, Stephen O’Brien</w:t>
      </w:r>
      <w:r w:rsidR="004C6126">
        <w:t>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</w:t>
      </w:r>
      <w:r w:rsidR="001E6213">
        <w:t>,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F7476B" w:rsidRPr="00F7476B">
        <w:t>Pfizer</w:t>
      </w:r>
      <w:r w:rsidR="00F7476B">
        <w:t>.</w:t>
      </w:r>
    </w:p>
    <w:p w14:paraId="68B39034" w14:textId="1C1BA123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417DA1">
        <w:rPr>
          <w:szCs w:val="24"/>
        </w:rPr>
        <w:t>Chair</w:t>
      </w:r>
      <w:r w:rsidRPr="008D4C8C">
        <w:rPr>
          <w:szCs w:val="24"/>
        </w:rPr>
        <w:t xml:space="preserve"> asked all committee members and experts, external assessment group representatives</w:t>
      </w:r>
      <w:r w:rsidR="001E6213">
        <w:rPr>
          <w:szCs w:val="24"/>
        </w:rPr>
        <w:t>,</w:t>
      </w:r>
      <w:r w:rsidRPr="008D4C8C">
        <w:rPr>
          <w:szCs w:val="24"/>
        </w:rPr>
        <w:t xml:space="preserve">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993DAA">
          <w:rPr>
            <w:rStyle w:val="Hyperlink"/>
            <w:rFonts w:eastAsia="Calibri"/>
            <w:szCs w:val="24"/>
          </w:rPr>
          <w:t>here.</w:t>
        </w:r>
      </w:hyperlink>
    </w:p>
    <w:p w14:paraId="4C72F8FD" w14:textId="6B0189F0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417DA1">
        <w:rPr>
          <w:szCs w:val="24"/>
        </w:rPr>
        <w:t>Chair</w:t>
      </w:r>
      <w:r w:rsidRPr="008D4C8C">
        <w:rPr>
          <w:szCs w:val="24"/>
        </w:rPr>
        <w:t xml:space="preserve"> led a discussion </w:t>
      </w:r>
      <w:r w:rsidR="00993DAA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information was presented to the committee by </w:t>
      </w:r>
      <w:r w:rsidR="0003662D">
        <w:t xml:space="preserve">Dr Pedro </w:t>
      </w:r>
      <w:r w:rsidR="0003662D" w:rsidRPr="009270BB">
        <w:t>Saramago Goncalves</w:t>
      </w:r>
      <w:r w:rsidR="0003662D">
        <w:t>, Iain McGowan</w:t>
      </w:r>
      <w:r w:rsidR="001E6213">
        <w:t>,</w:t>
      </w:r>
      <w:r w:rsidR="0003662D">
        <w:t xml:space="preserve"> and Stella O’Brien</w:t>
      </w:r>
      <w:r w:rsidRPr="008D4C8C">
        <w:rPr>
          <w:szCs w:val="24"/>
        </w:rPr>
        <w:t>.</w:t>
      </w:r>
    </w:p>
    <w:p w14:paraId="0BE18D60" w14:textId="2A2ACE32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24588C">
        <w:t>professional</w:t>
      </w:r>
      <w:r w:rsidR="004F7956" w:rsidRPr="0024588C">
        <w:t xml:space="preserve"> </w:t>
      </w:r>
      <w:r w:rsidR="0024588C" w:rsidRPr="0024588C">
        <w:t>clinical and patient</w:t>
      </w:r>
      <w:r w:rsidRPr="0024588C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1817EFBF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5820C7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45E5EFEA" w14:textId="39653A2A" w:rsidR="006B43E4" w:rsidRDefault="006B43E4" w:rsidP="00724C1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8B6BC2" w:rsidRPr="00891D9F">
          <w:rPr>
            <w:rStyle w:val="Hyperlink"/>
          </w:rPr>
          <w:t>https://www.nice.org.uk/guidance/indevelopment/gid-ta11389</w:t>
        </w:r>
      </w:hyperlink>
      <w:r w:rsidR="008B6BC2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485CC034" w:rsidR="00135794" w:rsidRPr="001F551E" w:rsidRDefault="007507BD" w:rsidP="005A342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5A3422">
        <w:t>Tuesday 5 March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A3422">
        <w:t>09:00am</w:t>
      </w:r>
      <w:r w:rsidR="00236AD0" w:rsidRPr="001F551E">
        <w:t xml:space="preserve">. </w:t>
      </w: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9"/>
  </w:num>
  <w:num w:numId="2" w16cid:durableId="4090072">
    <w:abstractNumId w:val="15"/>
  </w:num>
  <w:num w:numId="3" w16cid:durableId="2435283">
    <w:abstractNumId w:val="21"/>
  </w:num>
  <w:num w:numId="4" w16cid:durableId="1764910640">
    <w:abstractNumId w:val="16"/>
  </w:num>
  <w:num w:numId="5" w16cid:durableId="206334942">
    <w:abstractNumId w:val="23"/>
  </w:num>
  <w:num w:numId="6" w16cid:durableId="781996222">
    <w:abstractNumId w:val="25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4"/>
  </w:num>
  <w:num w:numId="10" w16cid:durableId="1154372200">
    <w:abstractNumId w:val="23"/>
  </w:num>
  <w:num w:numId="11" w16cid:durableId="1270358719">
    <w:abstractNumId w:val="23"/>
  </w:num>
  <w:num w:numId="12" w16cid:durableId="891766305">
    <w:abstractNumId w:val="23"/>
  </w:num>
  <w:num w:numId="13" w16cid:durableId="838278657">
    <w:abstractNumId w:val="13"/>
  </w:num>
  <w:num w:numId="14" w16cid:durableId="887185801">
    <w:abstractNumId w:val="18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2"/>
  </w:num>
  <w:num w:numId="29" w16cid:durableId="1582913348">
    <w:abstractNumId w:val="20"/>
  </w:num>
  <w:num w:numId="30" w16cid:durableId="2086603423">
    <w:abstractNumId w:val="23"/>
  </w:num>
  <w:num w:numId="31" w16cid:durableId="1694769724">
    <w:abstractNumId w:val="23"/>
  </w:num>
  <w:num w:numId="32" w16cid:durableId="99951907">
    <w:abstractNumId w:val="23"/>
  </w:num>
  <w:num w:numId="33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37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CBB"/>
    <w:rsid w:val="000026FC"/>
    <w:rsid w:val="00015105"/>
    <w:rsid w:val="0001656F"/>
    <w:rsid w:val="00022B42"/>
    <w:rsid w:val="00031524"/>
    <w:rsid w:val="0003662D"/>
    <w:rsid w:val="00040BED"/>
    <w:rsid w:val="000411A2"/>
    <w:rsid w:val="00043DB2"/>
    <w:rsid w:val="00044FC1"/>
    <w:rsid w:val="00053C24"/>
    <w:rsid w:val="00073502"/>
    <w:rsid w:val="000779D1"/>
    <w:rsid w:val="00080C80"/>
    <w:rsid w:val="00083CF9"/>
    <w:rsid w:val="00085585"/>
    <w:rsid w:val="000A3C2F"/>
    <w:rsid w:val="000A3FFF"/>
    <w:rsid w:val="000A687D"/>
    <w:rsid w:val="000B3A85"/>
    <w:rsid w:val="000C4E08"/>
    <w:rsid w:val="000C739A"/>
    <w:rsid w:val="000C79CB"/>
    <w:rsid w:val="000D1197"/>
    <w:rsid w:val="000D5F50"/>
    <w:rsid w:val="000F04B6"/>
    <w:rsid w:val="0010461D"/>
    <w:rsid w:val="0011038B"/>
    <w:rsid w:val="00112212"/>
    <w:rsid w:val="00115C2B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1549"/>
    <w:rsid w:val="001D769D"/>
    <w:rsid w:val="001E1376"/>
    <w:rsid w:val="001E6213"/>
    <w:rsid w:val="001F2404"/>
    <w:rsid w:val="001F551E"/>
    <w:rsid w:val="002038C6"/>
    <w:rsid w:val="00205638"/>
    <w:rsid w:val="0020685F"/>
    <w:rsid w:val="0022082C"/>
    <w:rsid w:val="002228E3"/>
    <w:rsid w:val="00223637"/>
    <w:rsid w:val="00236AD0"/>
    <w:rsid w:val="00240933"/>
    <w:rsid w:val="00243462"/>
    <w:rsid w:val="0024588C"/>
    <w:rsid w:val="00250F16"/>
    <w:rsid w:val="002748D1"/>
    <w:rsid w:val="00277DAE"/>
    <w:rsid w:val="002B5720"/>
    <w:rsid w:val="002C258D"/>
    <w:rsid w:val="002C660B"/>
    <w:rsid w:val="002C7A84"/>
    <w:rsid w:val="002D1A7F"/>
    <w:rsid w:val="002D5FF0"/>
    <w:rsid w:val="002F3D4E"/>
    <w:rsid w:val="002F5606"/>
    <w:rsid w:val="002F5D4E"/>
    <w:rsid w:val="0030059A"/>
    <w:rsid w:val="0031057C"/>
    <w:rsid w:val="00314121"/>
    <w:rsid w:val="00337868"/>
    <w:rsid w:val="00344EA6"/>
    <w:rsid w:val="00350071"/>
    <w:rsid w:val="00370813"/>
    <w:rsid w:val="00377867"/>
    <w:rsid w:val="00382B22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E6B37"/>
    <w:rsid w:val="003F4378"/>
    <w:rsid w:val="003F5516"/>
    <w:rsid w:val="00402715"/>
    <w:rsid w:val="00402DFB"/>
    <w:rsid w:val="00410E8B"/>
    <w:rsid w:val="00411B9A"/>
    <w:rsid w:val="00417DA1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69D6"/>
    <w:rsid w:val="00497B95"/>
    <w:rsid w:val="004B45D0"/>
    <w:rsid w:val="004C6126"/>
    <w:rsid w:val="004E02E2"/>
    <w:rsid w:val="004F24E5"/>
    <w:rsid w:val="004F7956"/>
    <w:rsid w:val="00505DFE"/>
    <w:rsid w:val="005065A3"/>
    <w:rsid w:val="00507F46"/>
    <w:rsid w:val="005113A9"/>
    <w:rsid w:val="005278B7"/>
    <w:rsid w:val="005360C8"/>
    <w:rsid w:val="00540FB2"/>
    <w:rsid w:val="00551530"/>
    <w:rsid w:val="00556AD2"/>
    <w:rsid w:val="005820C7"/>
    <w:rsid w:val="00593560"/>
    <w:rsid w:val="00596F1C"/>
    <w:rsid w:val="005A21EC"/>
    <w:rsid w:val="005A3422"/>
    <w:rsid w:val="005B7622"/>
    <w:rsid w:val="005C0A14"/>
    <w:rsid w:val="005D2B46"/>
    <w:rsid w:val="005E24AD"/>
    <w:rsid w:val="005E2873"/>
    <w:rsid w:val="005E2FA2"/>
    <w:rsid w:val="005E6B2F"/>
    <w:rsid w:val="00603397"/>
    <w:rsid w:val="0060597B"/>
    <w:rsid w:val="00611CB1"/>
    <w:rsid w:val="00613786"/>
    <w:rsid w:val="00621721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0C7"/>
    <w:rsid w:val="00683EA8"/>
    <w:rsid w:val="006B324A"/>
    <w:rsid w:val="006B43E4"/>
    <w:rsid w:val="006B4C67"/>
    <w:rsid w:val="006D3185"/>
    <w:rsid w:val="006F3468"/>
    <w:rsid w:val="007019D5"/>
    <w:rsid w:val="00706AAF"/>
    <w:rsid w:val="00724C1C"/>
    <w:rsid w:val="00733BA3"/>
    <w:rsid w:val="007507BD"/>
    <w:rsid w:val="00751143"/>
    <w:rsid w:val="00755E0E"/>
    <w:rsid w:val="007574E0"/>
    <w:rsid w:val="00761C9C"/>
    <w:rsid w:val="00767E0D"/>
    <w:rsid w:val="00774747"/>
    <w:rsid w:val="007809A9"/>
    <w:rsid w:val="00782C9C"/>
    <w:rsid w:val="007851C3"/>
    <w:rsid w:val="00793C52"/>
    <w:rsid w:val="007A0762"/>
    <w:rsid w:val="007A3DC0"/>
    <w:rsid w:val="007A468B"/>
    <w:rsid w:val="007A689D"/>
    <w:rsid w:val="007A77E4"/>
    <w:rsid w:val="007B5879"/>
    <w:rsid w:val="007B69BF"/>
    <w:rsid w:val="007C331F"/>
    <w:rsid w:val="007C5EC3"/>
    <w:rsid w:val="007D0D24"/>
    <w:rsid w:val="007F42D8"/>
    <w:rsid w:val="007F52B9"/>
    <w:rsid w:val="007F5E7F"/>
    <w:rsid w:val="00804560"/>
    <w:rsid w:val="00812A66"/>
    <w:rsid w:val="00815D6A"/>
    <w:rsid w:val="008236B6"/>
    <w:rsid w:val="00835FBC"/>
    <w:rsid w:val="00842ACF"/>
    <w:rsid w:val="008451A1"/>
    <w:rsid w:val="00850C0E"/>
    <w:rsid w:val="00850D2E"/>
    <w:rsid w:val="0086786F"/>
    <w:rsid w:val="00873606"/>
    <w:rsid w:val="0088566F"/>
    <w:rsid w:val="0088753C"/>
    <w:rsid w:val="00892CF3"/>
    <w:rsid w:val="008937E0"/>
    <w:rsid w:val="008B6BC2"/>
    <w:rsid w:val="008B7169"/>
    <w:rsid w:val="008C3DD4"/>
    <w:rsid w:val="008C42E7"/>
    <w:rsid w:val="008C44A2"/>
    <w:rsid w:val="008D38EE"/>
    <w:rsid w:val="008D4C8C"/>
    <w:rsid w:val="008E0E0D"/>
    <w:rsid w:val="008E75F2"/>
    <w:rsid w:val="00903E68"/>
    <w:rsid w:val="009114CE"/>
    <w:rsid w:val="009121F6"/>
    <w:rsid w:val="00922F67"/>
    <w:rsid w:val="00924278"/>
    <w:rsid w:val="00932957"/>
    <w:rsid w:val="00945826"/>
    <w:rsid w:val="00947812"/>
    <w:rsid w:val="00953572"/>
    <w:rsid w:val="009538E7"/>
    <w:rsid w:val="00955914"/>
    <w:rsid w:val="009665AE"/>
    <w:rsid w:val="009742E7"/>
    <w:rsid w:val="009807BF"/>
    <w:rsid w:val="00986E38"/>
    <w:rsid w:val="00993DAA"/>
    <w:rsid w:val="00994987"/>
    <w:rsid w:val="009B0F74"/>
    <w:rsid w:val="009B1704"/>
    <w:rsid w:val="009B332B"/>
    <w:rsid w:val="009B5D1C"/>
    <w:rsid w:val="009B7A4C"/>
    <w:rsid w:val="009C0D50"/>
    <w:rsid w:val="009E20B3"/>
    <w:rsid w:val="009E4E35"/>
    <w:rsid w:val="009F216D"/>
    <w:rsid w:val="00A06F9C"/>
    <w:rsid w:val="00A269AF"/>
    <w:rsid w:val="00A35D76"/>
    <w:rsid w:val="00A3610D"/>
    <w:rsid w:val="00A37AB9"/>
    <w:rsid w:val="00A428F8"/>
    <w:rsid w:val="00A45CDD"/>
    <w:rsid w:val="00A60AF0"/>
    <w:rsid w:val="00A60F5D"/>
    <w:rsid w:val="00A65961"/>
    <w:rsid w:val="00A70955"/>
    <w:rsid w:val="00A75520"/>
    <w:rsid w:val="00A80296"/>
    <w:rsid w:val="00A82301"/>
    <w:rsid w:val="00A82558"/>
    <w:rsid w:val="00A87D93"/>
    <w:rsid w:val="00A973EA"/>
    <w:rsid w:val="00AA6307"/>
    <w:rsid w:val="00AC7782"/>
    <w:rsid w:val="00AC7BD7"/>
    <w:rsid w:val="00AD0E92"/>
    <w:rsid w:val="00AD28B4"/>
    <w:rsid w:val="00AD6F07"/>
    <w:rsid w:val="00AE781B"/>
    <w:rsid w:val="00AF3BCA"/>
    <w:rsid w:val="00B053D4"/>
    <w:rsid w:val="00B07D36"/>
    <w:rsid w:val="00B17344"/>
    <w:rsid w:val="00B429C5"/>
    <w:rsid w:val="00B45ABC"/>
    <w:rsid w:val="00B46E0C"/>
    <w:rsid w:val="00B477EC"/>
    <w:rsid w:val="00B549C7"/>
    <w:rsid w:val="00B62844"/>
    <w:rsid w:val="00B76EE1"/>
    <w:rsid w:val="00B80BB1"/>
    <w:rsid w:val="00B85DE1"/>
    <w:rsid w:val="00B9000F"/>
    <w:rsid w:val="00B94A4F"/>
    <w:rsid w:val="00B97AAF"/>
    <w:rsid w:val="00BA07EB"/>
    <w:rsid w:val="00BA4EAD"/>
    <w:rsid w:val="00BB22E9"/>
    <w:rsid w:val="00BB49D9"/>
    <w:rsid w:val="00BB5960"/>
    <w:rsid w:val="00BC47C4"/>
    <w:rsid w:val="00BC6C1F"/>
    <w:rsid w:val="00BD1329"/>
    <w:rsid w:val="00BD3707"/>
    <w:rsid w:val="00BD5427"/>
    <w:rsid w:val="00BE6E5D"/>
    <w:rsid w:val="00BF6350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64F6"/>
    <w:rsid w:val="00C871D3"/>
    <w:rsid w:val="00C93C90"/>
    <w:rsid w:val="00C941B6"/>
    <w:rsid w:val="00C963C4"/>
    <w:rsid w:val="00C978CB"/>
    <w:rsid w:val="00CA2EE4"/>
    <w:rsid w:val="00CB14E1"/>
    <w:rsid w:val="00CB4466"/>
    <w:rsid w:val="00D11E93"/>
    <w:rsid w:val="00D14E64"/>
    <w:rsid w:val="00D2035E"/>
    <w:rsid w:val="00D22B6C"/>
    <w:rsid w:val="00D22F90"/>
    <w:rsid w:val="00D33D2F"/>
    <w:rsid w:val="00D36E00"/>
    <w:rsid w:val="00D66986"/>
    <w:rsid w:val="00D70F52"/>
    <w:rsid w:val="00D74026"/>
    <w:rsid w:val="00D87537"/>
    <w:rsid w:val="00D9232B"/>
    <w:rsid w:val="00DA0F66"/>
    <w:rsid w:val="00DA1F50"/>
    <w:rsid w:val="00DA34AB"/>
    <w:rsid w:val="00DA78F8"/>
    <w:rsid w:val="00DA7E81"/>
    <w:rsid w:val="00DB7ED3"/>
    <w:rsid w:val="00DC038C"/>
    <w:rsid w:val="00DC1F86"/>
    <w:rsid w:val="00DC6E30"/>
    <w:rsid w:val="00DC6EF1"/>
    <w:rsid w:val="00DD06F9"/>
    <w:rsid w:val="00DE010B"/>
    <w:rsid w:val="00DF0C5C"/>
    <w:rsid w:val="00DF31B5"/>
    <w:rsid w:val="00E00617"/>
    <w:rsid w:val="00E00AAB"/>
    <w:rsid w:val="00E16CDD"/>
    <w:rsid w:val="00E2211D"/>
    <w:rsid w:val="00E3545B"/>
    <w:rsid w:val="00E35759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B2DC0"/>
    <w:rsid w:val="00EC57DD"/>
    <w:rsid w:val="00ED12C5"/>
    <w:rsid w:val="00EF1B45"/>
    <w:rsid w:val="00EF2BE2"/>
    <w:rsid w:val="00F16C02"/>
    <w:rsid w:val="00F20869"/>
    <w:rsid w:val="00F32B92"/>
    <w:rsid w:val="00F42F8E"/>
    <w:rsid w:val="00F554F1"/>
    <w:rsid w:val="00F57A78"/>
    <w:rsid w:val="00F612CE"/>
    <w:rsid w:val="00F7476B"/>
    <w:rsid w:val="00F84CBE"/>
    <w:rsid w:val="00F86390"/>
    <w:rsid w:val="00F87452"/>
    <w:rsid w:val="00F95663"/>
    <w:rsid w:val="00F9622A"/>
    <w:rsid w:val="00F97481"/>
    <w:rsid w:val="00FA676B"/>
    <w:rsid w:val="00FB7C71"/>
    <w:rsid w:val="00FD0266"/>
    <w:rsid w:val="00FE04B4"/>
    <w:rsid w:val="00FE1041"/>
    <w:rsid w:val="00FF405F"/>
    <w:rsid w:val="00FF4318"/>
    <w:rsid w:val="00FF522D"/>
    <w:rsid w:val="049C9415"/>
    <w:rsid w:val="106B0AFC"/>
    <w:rsid w:val="470656E3"/>
    <w:rsid w:val="4C3EB452"/>
    <w:rsid w:val="5E56EA93"/>
    <w:rsid w:val="60C91B3B"/>
    <w:rsid w:val="6139D2AA"/>
    <w:rsid w:val="72B7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9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167/document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89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389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16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7-24T11:07:00Z</dcterms:created>
  <dcterms:modified xsi:type="dcterms:W3CDTF">2024-07-2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24T11:07:5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dd424ea-d046-44c3-a71d-94eb041ec86f</vt:lpwstr>
  </property>
  <property fmtid="{D5CDD505-2E9C-101B-9397-08002B2CF9AE}" pid="8" name="MSIP_Label_c69d85d5-6d9e-4305-a294-1f636ec0f2d6_ContentBits">
    <vt:lpwstr>0</vt:lpwstr>
  </property>
</Properties>
</file>